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2A241" w14:textId="77777777" w:rsidR="003F16C7" w:rsidRPr="005F06E4" w:rsidRDefault="003F16C7" w:rsidP="003F16C7">
      <w:pPr>
        <w:spacing w:after="0" w:line="240" w:lineRule="auto"/>
        <w:jc w:val="center"/>
        <w:rPr>
          <w:b/>
          <w:bCs/>
          <w:sz w:val="28"/>
          <w:szCs w:val="28"/>
        </w:rPr>
      </w:pPr>
      <w:r w:rsidRPr="2D4C9431">
        <w:rPr>
          <w:b/>
          <w:bCs/>
          <w:sz w:val="28"/>
          <w:szCs w:val="28"/>
        </w:rPr>
        <w:t>Recurring Postdoc/PI Meeting Agenda</w:t>
      </w:r>
    </w:p>
    <w:p w14:paraId="3D9787EE" w14:textId="77777777" w:rsidR="003F16C7" w:rsidRDefault="003F16C7" w:rsidP="003F16C7">
      <w:pPr>
        <w:spacing w:after="0" w:line="240" w:lineRule="auto"/>
      </w:pPr>
    </w:p>
    <w:p w14:paraId="79469A03" w14:textId="77777777" w:rsidR="003F16C7" w:rsidRPr="005F06E4" w:rsidRDefault="003F16C7" w:rsidP="003F16C7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  <w:u w:val="single"/>
        </w:rPr>
      </w:pPr>
      <w:r w:rsidRPr="005F06E4">
        <w:rPr>
          <w:b/>
          <w:bCs/>
          <w:u w:val="single"/>
        </w:rPr>
        <w:t>Review progress on IDP Project Goals</w:t>
      </w:r>
    </w:p>
    <w:p w14:paraId="248F5C27" w14:textId="77777777" w:rsidR="003F16C7" w:rsidRDefault="003F16C7" w:rsidP="003F16C7">
      <w:pPr>
        <w:spacing w:after="0" w:line="240" w:lineRule="auto"/>
        <w:ind w:left="360"/>
      </w:pPr>
      <w:r>
        <w:t>What progress is the postdoc making toward the Project Goals this semester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6"/>
        <w:gridCol w:w="2084"/>
        <w:gridCol w:w="2087"/>
        <w:gridCol w:w="2111"/>
      </w:tblGrid>
      <w:tr w:rsidR="003F16C7" w14:paraId="6E5EC45E" w14:textId="77777777" w:rsidTr="002A3911">
        <w:tc>
          <w:tcPr>
            <w:tcW w:w="2086" w:type="dxa"/>
          </w:tcPr>
          <w:p w14:paraId="2ACF0FC6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None</w:t>
            </w:r>
          </w:p>
        </w:tc>
        <w:tc>
          <w:tcPr>
            <w:tcW w:w="2084" w:type="dxa"/>
          </w:tcPr>
          <w:p w14:paraId="649CDCF8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Little</w:t>
            </w:r>
          </w:p>
        </w:tc>
        <w:tc>
          <w:tcPr>
            <w:tcW w:w="2087" w:type="dxa"/>
          </w:tcPr>
          <w:p w14:paraId="70D5FF37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Some</w:t>
            </w:r>
          </w:p>
        </w:tc>
        <w:tc>
          <w:tcPr>
            <w:tcW w:w="2111" w:type="dxa"/>
          </w:tcPr>
          <w:p w14:paraId="5CACDB1D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Substantial</w:t>
            </w:r>
          </w:p>
        </w:tc>
      </w:tr>
    </w:tbl>
    <w:p w14:paraId="44A04C60" w14:textId="77777777" w:rsidR="003F16C7" w:rsidRDefault="003F16C7" w:rsidP="003F16C7">
      <w:pPr>
        <w:spacing w:after="0" w:line="240" w:lineRule="auto"/>
        <w:ind w:left="360"/>
      </w:pPr>
    </w:p>
    <w:p w14:paraId="549ECD06" w14:textId="77777777" w:rsidR="003F16C7" w:rsidRDefault="003F16C7" w:rsidP="003F16C7">
      <w:pPr>
        <w:spacing w:after="0" w:line="240" w:lineRule="auto"/>
        <w:ind w:left="360"/>
      </w:pPr>
      <w:r>
        <w:t>Are there any barriers?</w:t>
      </w:r>
    </w:p>
    <w:p w14:paraId="6B2C4A53" w14:textId="77777777" w:rsidR="003F16C7" w:rsidRDefault="003F16C7" w:rsidP="003F16C7">
      <w:pPr>
        <w:spacing w:after="0" w:line="240" w:lineRule="auto"/>
        <w:ind w:left="360"/>
      </w:pPr>
    </w:p>
    <w:p w14:paraId="1D2C489E" w14:textId="77777777" w:rsidR="003F16C7" w:rsidRDefault="003F16C7" w:rsidP="003F16C7">
      <w:pPr>
        <w:spacing w:after="0" w:line="240" w:lineRule="auto"/>
        <w:ind w:left="360"/>
      </w:pPr>
      <w:r>
        <w:t>What additional supports are needed?</w:t>
      </w:r>
    </w:p>
    <w:p w14:paraId="46EA8F9E" w14:textId="77777777" w:rsidR="003F16C7" w:rsidRDefault="003F16C7" w:rsidP="003F16C7">
      <w:pPr>
        <w:spacing w:after="0" w:line="240" w:lineRule="auto"/>
        <w:ind w:left="360"/>
      </w:pPr>
    </w:p>
    <w:p w14:paraId="2F947F69" w14:textId="77777777" w:rsidR="003F16C7" w:rsidRDefault="003F16C7" w:rsidP="003F16C7">
      <w:pPr>
        <w:spacing w:after="0" w:line="240" w:lineRule="auto"/>
        <w:ind w:left="360"/>
      </w:pPr>
      <w:r>
        <w:t>What are additional resources needed?</w:t>
      </w:r>
    </w:p>
    <w:p w14:paraId="6EE89EE8" w14:textId="77777777" w:rsidR="003F16C7" w:rsidRDefault="003F16C7" w:rsidP="003F16C7">
      <w:pPr>
        <w:spacing w:after="0" w:line="240" w:lineRule="auto"/>
      </w:pPr>
    </w:p>
    <w:p w14:paraId="6D251A39" w14:textId="77777777" w:rsidR="003F16C7" w:rsidRDefault="003F16C7" w:rsidP="003F16C7">
      <w:pPr>
        <w:spacing w:after="0" w:line="240" w:lineRule="auto"/>
      </w:pPr>
    </w:p>
    <w:p w14:paraId="436BE4EF" w14:textId="77777777" w:rsidR="003F16C7" w:rsidRPr="005F06E4" w:rsidRDefault="003F16C7" w:rsidP="003F16C7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  <w:u w:val="single"/>
        </w:rPr>
      </w:pPr>
      <w:r w:rsidRPr="005F06E4">
        <w:rPr>
          <w:b/>
          <w:bCs/>
          <w:u w:val="single"/>
        </w:rPr>
        <w:t>Review progress on IDP Career Advancement Goals</w:t>
      </w:r>
    </w:p>
    <w:p w14:paraId="1D3A71C7" w14:textId="77777777" w:rsidR="003F16C7" w:rsidRDefault="003F16C7" w:rsidP="003F16C7">
      <w:pPr>
        <w:spacing w:after="0" w:line="240" w:lineRule="auto"/>
        <w:ind w:left="360"/>
      </w:pPr>
      <w:r>
        <w:t>What progress is the postdoc making toward the Career Advancement Goals this semester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6"/>
        <w:gridCol w:w="2084"/>
        <w:gridCol w:w="2087"/>
        <w:gridCol w:w="2111"/>
      </w:tblGrid>
      <w:tr w:rsidR="003F16C7" w14:paraId="7E5F1C7A" w14:textId="77777777" w:rsidTr="002A3911">
        <w:tc>
          <w:tcPr>
            <w:tcW w:w="2086" w:type="dxa"/>
          </w:tcPr>
          <w:p w14:paraId="662BA7AC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None</w:t>
            </w:r>
          </w:p>
        </w:tc>
        <w:tc>
          <w:tcPr>
            <w:tcW w:w="2084" w:type="dxa"/>
          </w:tcPr>
          <w:p w14:paraId="33CC5D28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Little</w:t>
            </w:r>
          </w:p>
        </w:tc>
        <w:tc>
          <w:tcPr>
            <w:tcW w:w="2087" w:type="dxa"/>
          </w:tcPr>
          <w:p w14:paraId="421EA20B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Some</w:t>
            </w:r>
          </w:p>
        </w:tc>
        <w:tc>
          <w:tcPr>
            <w:tcW w:w="2111" w:type="dxa"/>
          </w:tcPr>
          <w:p w14:paraId="2C3B6A05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Substantial</w:t>
            </w:r>
          </w:p>
        </w:tc>
      </w:tr>
    </w:tbl>
    <w:p w14:paraId="21D46C48" w14:textId="77777777" w:rsidR="003F16C7" w:rsidRDefault="003F16C7" w:rsidP="003F16C7">
      <w:pPr>
        <w:spacing w:after="0" w:line="240" w:lineRule="auto"/>
        <w:ind w:left="360"/>
      </w:pPr>
    </w:p>
    <w:p w14:paraId="6D4AD8A6" w14:textId="77777777" w:rsidR="003F16C7" w:rsidRDefault="003F16C7" w:rsidP="003F16C7">
      <w:pPr>
        <w:spacing w:after="0" w:line="240" w:lineRule="auto"/>
        <w:ind w:left="360"/>
      </w:pPr>
      <w:r>
        <w:t>Are there any barriers?</w:t>
      </w:r>
    </w:p>
    <w:p w14:paraId="6B6657FB" w14:textId="77777777" w:rsidR="003F16C7" w:rsidRDefault="003F16C7" w:rsidP="003F16C7">
      <w:pPr>
        <w:spacing w:after="0" w:line="240" w:lineRule="auto"/>
        <w:ind w:left="360"/>
      </w:pPr>
    </w:p>
    <w:p w14:paraId="504A25CE" w14:textId="77777777" w:rsidR="003F16C7" w:rsidRDefault="003F16C7" w:rsidP="003F16C7">
      <w:pPr>
        <w:spacing w:after="0" w:line="240" w:lineRule="auto"/>
        <w:ind w:left="360"/>
      </w:pPr>
      <w:r>
        <w:t>What additional supports are needed?</w:t>
      </w:r>
    </w:p>
    <w:p w14:paraId="47991FC9" w14:textId="77777777" w:rsidR="003F16C7" w:rsidRDefault="003F16C7" w:rsidP="003F16C7">
      <w:pPr>
        <w:spacing w:after="0" w:line="240" w:lineRule="auto"/>
        <w:ind w:left="360"/>
      </w:pPr>
    </w:p>
    <w:p w14:paraId="58653497" w14:textId="77777777" w:rsidR="003F16C7" w:rsidRDefault="003F16C7" w:rsidP="003F16C7">
      <w:pPr>
        <w:spacing w:after="0" w:line="240" w:lineRule="auto"/>
        <w:ind w:left="360"/>
      </w:pPr>
      <w:r>
        <w:t>What are additional resources needed?</w:t>
      </w:r>
    </w:p>
    <w:p w14:paraId="3D9F6524" w14:textId="77777777" w:rsidR="003F16C7" w:rsidRDefault="003F16C7" w:rsidP="003F16C7">
      <w:pPr>
        <w:pStyle w:val="ListParagraph"/>
        <w:spacing w:after="0" w:line="240" w:lineRule="auto"/>
        <w:ind w:left="360"/>
      </w:pPr>
    </w:p>
    <w:p w14:paraId="26F7D937" w14:textId="77777777" w:rsidR="003F16C7" w:rsidRDefault="003F16C7" w:rsidP="003F16C7">
      <w:pPr>
        <w:pStyle w:val="ListParagraph"/>
        <w:spacing w:after="0" w:line="240" w:lineRule="auto"/>
        <w:ind w:left="360"/>
      </w:pPr>
    </w:p>
    <w:p w14:paraId="0D54E33B" w14:textId="77777777" w:rsidR="003F16C7" w:rsidRDefault="003F16C7" w:rsidP="003F16C7">
      <w:pPr>
        <w:pStyle w:val="ListParagraph"/>
        <w:spacing w:after="0" w:line="240" w:lineRule="auto"/>
        <w:ind w:left="360"/>
      </w:pPr>
    </w:p>
    <w:p w14:paraId="0C9E1685" w14:textId="77777777" w:rsidR="003F16C7" w:rsidRPr="005F06E4" w:rsidRDefault="003F16C7" w:rsidP="003F16C7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  <w:u w:val="single"/>
        </w:rPr>
      </w:pPr>
      <w:r w:rsidRPr="005F06E4">
        <w:rPr>
          <w:b/>
          <w:bCs/>
          <w:u w:val="single"/>
        </w:rPr>
        <w:t>Review progress on IDP Skill Goals</w:t>
      </w:r>
    </w:p>
    <w:p w14:paraId="27D295C1" w14:textId="77777777" w:rsidR="003F16C7" w:rsidRDefault="003F16C7" w:rsidP="003F16C7">
      <w:pPr>
        <w:spacing w:after="0" w:line="240" w:lineRule="auto"/>
        <w:ind w:left="360"/>
      </w:pPr>
      <w:r>
        <w:t>What progress is the postdoc making toward the Skills Goals this semester?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6"/>
        <w:gridCol w:w="2084"/>
        <w:gridCol w:w="2087"/>
        <w:gridCol w:w="2111"/>
      </w:tblGrid>
      <w:tr w:rsidR="003F16C7" w14:paraId="2A25F27A" w14:textId="77777777" w:rsidTr="002A3911">
        <w:tc>
          <w:tcPr>
            <w:tcW w:w="2086" w:type="dxa"/>
          </w:tcPr>
          <w:p w14:paraId="54C7D1BF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None</w:t>
            </w:r>
          </w:p>
        </w:tc>
        <w:tc>
          <w:tcPr>
            <w:tcW w:w="2084" w:type="dxa"/>
          </w:tcPr>
          <w:p w14:paraId="10C674EA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Little</w:t>
            </w:r>
          </w:p>
        </w:tc>
        <w:tc>
          <w:tcPr>
            <w:tcW w:w="2087" w:type="dxa"/>
          </w:tcPr>
          <w:p w14:paraId="287FF765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Some</w:t>
            </w:r>
          </w:p>
        </w:tc>
        <w:tc>
          <w:tcPr>
            <w:tcW w:w="2111" w:type="dxa"/>
          </w:tcPr>
          <w:p w14:paraId="5042B4FB" w14:textId="77777777" w:rsidR="003F16C7" w:rsidRDefault="003F16C7" w:rsidP="002A3911">
            <w:pPr>
              <w:pStyle w:val="ListParagraph"/>
              <w:numPr>
                <w:ilvl w:val="0"/>
                <w:numId w:val="8"/>
              </w:numPr>
            </w:pPr>
            <w:r>
              <w:t>Substantial</w:t>
            </w:r>
          </w:p>
        </w:tc>
      </w:tr>
    </w:tbl>
    <w:p w14:paraId="0CD3FE60" w14:textId="77777777" w:rsidR="003F16C7" w:rsidRDefault="003F16C7" w:rsidP="003F16C7">
      <w:pPr>
        <w:spacing w:after="0" w:line="240" w:lineRule="auto"/>
        <w:ind w:left="360"/>
      </w:pPr>
    </w:p>
    <w:p w14:paraId="3BD26A5D" w14:textId="77777777" w:rsidR="003F16C7" w:rsidRDefault="003F16C7" w:rsidP="003F16C7">
      <w:pPr>
        <w:spacing w:after="0" w:line="240" w:lineRule="auto"/>
        <w:ind w:left="360"/>
      </w:pPr>
      <w:r>
        <w:t>Are there any barriers?</w:t>
      </w:r>
    </w:p>
    <w:p w14:paraId="12474230" w14:textId="77777777" w:rsidR="003F16C7" w:rsidRDefault="003F16C7" w:rsidP="003F16C7">
      <w:pPr>
        <w:spacing w:after="0" w:line="240" w:lineRule="auto"/>
        <w:ind w:left="360"/>
      </w:pPr>
    </w:p>
    <w:p w14:paraId="52C2DB17" w14:textId="77777777" w:rsidR="003F16C7" w:rsidRDefault="003F16C7" w:rsidP="003F16C7">
      <w:pPr>
        <w:spacing w:after="0" w:line="240" w:lineRule="auto"/>
        <w:ind w:left="360"/>
      </w:pPr>
      <w:r>
        <w:t>What are additional supports needed?</w:t>
      </w:r>
    </w:p>
    <w:p w14:paraId="185BEF47" w14:textId="77777777" w:rsidR="003F16C7" w:rsidRDefault="003F16C7" w:rsidP="003F16C7">
      <w:pPr>
        <w:spacing w:after="0" w:line="240" w:lineRule="auto"/>
        <w:ind w:left="360"/>
      </w:pPr>
    </w:p>
    <w:p w14:paraId="19F73C2E" w14:textId="77777777" w:rsidR="003F16C7" w:rsidRDefault="003F16C7" w:rsidP="003F16C7">
      <w:pPr>
        <w:spacing w:after="0" w:line="240" w:lineRule="auto"/>
        <w:ind w:left="360"/>
      </w:pPr>
      <w:r>
        <w:t>What additional resources are needed?</w:t>
      </w:r>
    </w:p>
    <w:p w14:paraId="3CCC6BD4" w14:textId="77777777" w:rsidR="003F16C7" w:rsidRDefault="003F16C7" w:rsidP="003F16C7">
      <w:pPr>
        <w:spacing w:after="0" w:line="240" w:lineRule="auto"/>
      </w:pPr>
    </w:p>
    <w:p w14:paraId="095189EC" w14:textId="77777777" w:rsidR="003F16C7" w:rsidRDefault="003F16C7" w:rsidP="003F16C7">
      <w:pPr>
        <w:spacing w:after="0" w:line="240" w:lineRule="auto"/>
      </w:pPr>
    </w:p>
    <w:p w14:paraId="1824D769" w14:textId="77777777" w:rsidR="003F16C7" w:rsidRPr="005F06E4" w:rsidRDefault="003F16C7" w:rsidP="003F16C7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</w:rPr>
      </w:pPr>
      <w:r w:rsidRPr="005F06E4">
        <w:rPr>
          <w:b/>
          <w:bCs/>
        </w:rPr>
        <w:t>List Actionable Items with Deadlines from the Meeting for Each Attende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95"/>
        <w:gridCol w:w="5580"/>
        <w:gridCol w:w="1795"/>
      </w:tblGrid>
      <w:tr w:rsidR="003F16C7" w14:paraId="046460B1" w14:textId="77777777" w:rsidTr="002A3911">
        <w:tc>
          <w:tcPr>
            <w:tcW w:w="2695" w:type="dxa"/>
            <w:shd w:val="clear" w:color="auto" w:fill="BDD6EE" w:themeFill="accent5" w:themeFillTint="66"/>
          </w:tcPr>
          <w:p w14:paraId="5868A538" w14:textId="77777777" w:rsidR="003F16C7" w:rsidRPr="005F06E4" w:rsidRDefault="003F16C7" w:rsidP="002A3911">
            <w:pPr>
              <w:pStyle w:val="ListParagraph"/>
              <w:ind w:left="0"/>
              <w:rPr>
                <w:b/>
                <w:bCs/>
              </w:rPr>
            </w:pPr>
            <w:r w:rsidRPr="005F06E4">
              <w:rPr>
                <w:b/>
                <w:bCs/>
              </w:rPr>
              <w:t>Name</w:t>
            </w:r>
          </w:p>
        </w:tc>
        <w:tc>
          <w:tcPr>
            <w:tcW w:w="5580" w:type="dxa"/>
            <w:shd w:val="clear" w:color="auto" w:fill="BDD6EE" w:themeFill="accent5" w:themeFillTint="66"/>
          </w:tcPr>
          <w:p w14:paraId="41973986" w14:textId="77777777" w:rsidR="003F16C7" w:rsidRPr="005F06E4" w:rsidRDefault="003F16C7" w:rsidP="002A3911">
            <w:pPr>
              <w:pStyle w:val="ListParagraph"/>
              <w:ind w:left="0"/>
              <w:rPr>
                <w:b/>
                <w:bCs/>
              </w:rPr>
            </w:pPr>
            <w:r w:rsidRPr="005F06E4">
              <w:rPr>
                <w:b/>
                <w:bCs/>
              </w:rPr>
              <w:t>Action</w:t>
            </w:r>
          </w:p>
        </w:tc>
        <w:tc>
          <w:tcPr>
            <w:tcW w:w="1795" w:type="dxa"/>
            <w:shd w:val="clear" w:color="auto" w:fill="BDD6EE" w:themeFill="accent5" w:themeFillTint="66"/>
          </w:tcPr>
          <w:p w14:paraId="61869DE6" w14:textId="77777777" w:rsidR="003F16C7" w:rsidRPr="005F06E4" w:rsidRDefault="003F16C7" w:rsidP="002A3911">
            <w:pPr>
              <w:pStyle w:val="ListParagraph"/>
              <w:ind w:left="0"/>
              <w:rPr>
                <w:b/>
                <w:bCs/>
              </w:rPr>
            </w:pPr>
            <w:r w:rsidRPr="005F06E4">
              <w:rPr>
                <w:b/>
                <w:bCs/>
              </w:rPr>
              <w:t>Deadline</w:t>
            </w:r>
          </w:p>
        </w:tc>
      </w:tr>
      <w:tr w:rsidR="003F16C7" w14:paraId="3A876927" w14:textId="77777777" w:rsidTr="002A3911">
        <w:trPr>
          <w:trHeight w:val="576"/>
        </w:trPr>
        <w:tc>
          <w:tcPr>
            <w:tcW w:w="2695" w:type="dxa"/>
            <w:vAlign w:val="center"/>
          </w:tcPr>
          <w:p w14:paraId="19DE1B81" w14:textId="77777777" w:rsidR="003F16C7" w:rsidRDefault="003F16C7" w:rsidP="002A3911">
            <w:r>
              <w:t>PI:</w:t>
            </w:r>
          </w:p>
        </w:tc>
        <w:tc>
          <w:tcPr>
            <w:tcW w:w="5580" w:type="dxa"/>
            <w:vAlign w:val="center"/>
          </w:tcPr>
          <w:p w14:paraId="78D1D5FD" w14:textId="77777777" w:rsidR="003F16C7" w:rsidRDefault="003F16C7" w:rsidP="002A3911">
            <w:pPr>
              <w:pStyle w:val="ListParagraph"/>
              <w:ind w:left="0"/>
            </w:pPr>
          </w:p>
        </w:tc>
        <w:tc>
          <w:tcPr>
            <w:tcW w:w="1795" w:type="dxa"/>
            <w:vAlign w:val="center"/>
          </w:tcPr>
          <w:p w14:paraId="250B389B" w14:textId="77777777" w:rsidR="003F16C7" w:rsidRDefault="003F16C7" w:rsidP="002A3911">
            <w:pPr>
              <w:pStyle w:val="ListParagraph"/>
              <w:ind w:left="0"/>
            </w:pPr>
          </w:p>
        </w:tc>
      </w:tr>
      <w:tr w:rsidR="003F16C7" w14:paraId="04081CE9" w14:textId="77777777" w:rsidTr="002A3911">
        <w:trPr>
          <w:trHeight w:val="576"/>
        </w:trPr>
        <w:tc>
          <w:tcPr>
            <w:tcW w:w="2695" w:type="dxa"/>
            <w:vAlign w:val="center"/>
          </w:tcPr>
          <w:p w14:paraId="77D9C4A5" w14:textId="77777777" w:rsidR="003F16C7" w:rsidRDefault="003F16C7" w:rsidP="002A3911">
            <w:r>
              <w:t>Postdoc:</w:t>
            </w:r>
          </w:p>
        </w:tc>
        <w:tc>
          <w:tcPr>
            <w:tcW w:w="5580" w:type="dxa"/>
            <w:vAlign w:val="center"/>
          </w:tcPr>
          <w:p w14:paraId="7859F915" w14:textId="77777777" w:rsidR="003F16C7" w:rsidRDefault="003F16C7" w:rsidP="002A3911">
            <w:pPr>
              <w:pStyle w:val="ListParagraph"/>
              <w:ind w:left="0"/>
            </w:pPr>
          </w:p>
        </w:tc>
        <w:tc>
          <w:tcPr>
            <w:tcW w:w="1795" w:type="dxa"/>
            <w:vAlign w:val="center"/>
          </w:tcPr>
          <w:p w14:paraId="2EB5804F" w14:textId="77777777" w:rsidR="003F16C7" w:rsidRDefault="003F16C7" w:rsidP="002A3911">
            <w:pPr>
              <w:pStyle w:val="ListParagraph"/>
              <w:ind w:left="0"/>
            </w:pPr>
          </w:p>
        </w:tc>
      </w:tr>
      <w:tr w:rsidR="003F16C7" w14:paraId="342F0AB0" w14:textId="77777777" w:rsidTr="002A3911">
        <w:trPr>
          <w:trHeight w:val="576"/>
        </w:trPr>
        <w:tc>
          <w:tcPr>
            <w:tcW w:w="2695" w:type="dxa"/>
            <w:vAlign w:val="center"/>
          </w:tcPr>
          <w:p w14:paraId="4649D1B0" w14:textId="77777777" w:rsidR="003F16C7" w:rsidRDefault="003F16C7" w:rsidP="002A3911">
            <w:r>
              <w:t>Other:</w:t>
            </w:r>
          </w:p>
        </w:tc>
        <w:tc>
          <w:tcPr>
            <w:tcW w:w="5580" w:type="dxa"/>
            <w:vAlign w:val="center"/>
          </w:tcPr>
          <w:p w14:paraId="18FE2BE0" w14:textId="77777777" w:rsidR="003F16C7" w:rsidRDefault="003F16C7" w:rsidP="002A3911">
            <w:pPr>
              <w:pStyle w:val="ListParagraph"/>
              <w:ind w:left="0"/>
            </w:pPr>
          </w:p>
        </w:tc>
        <w:tc>
          <w:tcPr>
            <w:tcW w:w="1795" w:type="dxa"/>
            <w:vAlign w:val="center"/>
          </w:tcPr>
          <w:p w14:paraId="69E5E92B" w14:textId="77777777" w:rsidR="003F16C7" w:rsidRDefault="003F16C7" w:rsidP="002A3911">
            <w:pPr>
              <w:pStyle w:val="ListParagraph"/>
              <w:ind w:left="0"/>
            </w:pPr>
          </w:p>
        </w:tc>
      </w:tr>
    </w:tbl>
    <w:p w14:paraId="0BB9C347" w14:textId="77777777" w:rsidR="003F16C7" w:rsidRDefault="003F16C7" w:rsidP="003F16C7">
      <w:pPr>
        <w:pStyle w:val="ListParagraph"/>
      </w:pPr>
    </w:p>
    <w:p w14:paraId="70853D40" w14:textId="77777777" w:rsidR="003F16C7" w:rsidRPr="005F06E4" w:rsidRDefault="003F16C7" w:rsidP="003F16C7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</w:rPr>
      </w:pPr>
      <w:r w:rsidRPr="005F06E4">
        <w:rPr>
          <w:b/>
          <w:bCs/>
        </w:rPr>
        <w:t>Schedule next meeting date and time.</w:t>
      </w:r>
    </w:p>
    <w:p w14:paraId="428BC4E0" w14:textId="77777777" w:rsidR="003F16C7" w:rsidRDefault="003F16C7" w:rsidP="003F16C7">
      <w:pPr>
        <w:spacing w:after="0" w:line="240" w:lineRule="auto"/>
      </w:pPr>
    </w:p>
    <w:p w14:paraId="070C8C56" w14:textId="77777777" w:rsidR="003F16C7" w:rsidRPr="005F06E4" w:rsidRDefault="003F16C7" w:rsidP="003F16C7">
      <w:pPr>
        <w:pStyle w:val="ListParagraph"/>
        <w:numPr>
          <w:ilvl w:val="0"/>
          <w:numId w:val="7"/>
        </w:numPr>
        <w:spacing w:after="0" w:line="240" w:lineRule="auto"/>
        <w:rPr>
          <w:b/>
          <w:bCs/>
        </w:rPr>
      </w:pPr>
      <w:r w:rsidRPr="005F06E4">
        <w:rPr>
          <w:b/>
          <w:bCs/>
        </w:rPr>
        <w:t xml:space="preserve">Email notes/summary of today’s meeting. </w:t>
      </w:r>
    </w:p>
    <w:p w14:paraId="0770733F" w14:textId="77777777" w:rsidR="003F16C7" w:rsidRDefault="003F16C7" w:rsidP="003F16C7">
      <w:pPr>
        <w:spacing w:after="0" w:line="240" w:lineRule="auto"/>
      </w:pPr>
    </w:p>
    <w:p w14:paraId="4DE65801" w14:textId="3F59E6DF" w:rsidR="005F06E4" w:rsidRPr="003F16C7" w:rsidRDefault="005F06E4" w:rsidP="003F16C7">
      <w:bookmarkStart w:id="0" w:name="_GoBack"/>
      <w:bookmarkEnd w:id="0"/>
    </w:p>
    <w:sectPr w:rsidR="005F06E4" w:rsidRPr="003F16C7" w:rsidSect="005F06E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3903D" w14:textId="77777777" w:rsidR="00A40B0F" w:rsidRDefault="00A40B0F" w:rsidP="005F06E4">
      <w:pPr>
        <w:spacing w:after="0" w:line="240" w:lineRule="auto"/>
      </w:pPr>
      <w:r>
        <w:separator/>
      </w:r>
    </w:p>
  </w:endnote>
  <w:endnote w:type="continuationSeparator" w:id="0">
    <w:p w14:paraId="4F3BBF04" w14:textId="77777777" w:rsidR="00A40B0F" w:rsidRDefault="00A40B0F" w:rsidP="005F0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318B5" w14:textId="77777777" w:rsidR="005F06E4" w:rsidRDefault="005F0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70F39" w14:textId="77777777" w:rsidR="005F06E4" w:rsidRDefault="005F06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209AFC" w14:textId="77777777" w:rsidR="005F06E4" w:rsidRDefault="005F0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40E79" w14:textId="77777777" w:rsidR="00A40B0F" w:rsidRDefault="00A40B0F" w:rsidP="005F06E4">
      <w:pPr>
        <w:spacing w:after="0" w:line="240" w:lineRule="auto"/>
      </w:pPr>
      <w:r>
        <w:separator/>
      </w:r>
    </w:p>
  </w:footnote>
  <w:footnote w:type="continuationSeparator" w:id="0">
    <w:p w14:paraId="5466A5F9" w14:textId="77777777" w:rsidR="00A40B0F" w:rsidRDefault="00A40B0F" w:rsidP="005F0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3D2CE" w14:textId="77777777" w:rsidR="005F06E4" w:rsidRDefault="005F06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2C964" w14:textId="77777777" w:rsidR="005F06E4" w:rsidRDefault="005F06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4D099" w14:textId="77777777" w:rsidR="005F06E4" w:rsidRDefault="005F0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861D4"/>
    <w:multiLevelType w:val="hybridMultilevel"/>
    <w:tmpl w:val="AFA24C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B4863"/>
    <w:multiLevelType w:val="hybridMultilevel"/>
    <w:tmpl w:val="640A2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5430C"/>
    <w:multiLevelType w:val="hybridMultilevel"/>
    <w:tmpl w:val="0D5A8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314F4"/>
    <w:multiLevelType w:val="hybridMultilevel"/>
    <w:tmpl w:val="0D5A8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9D089D"/>
    <w:multiLevelType w:val="hybridMultilevel"/>
    <w:tmpl w:val="1E2A74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9F25090"/>
    <w:multiLevelType w:val="hybridMultilevel"/>
    <w:tmpl w:val="D4288982"/>
    <w:lvl w:ilvl="0" w:tplc="1B4A4C4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65FCA"/>
    <w:multiLevelType w:val="hybridMultilevel"/>
    <w:tmpl w:val="0596B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B439B"/>
    <w:multiLevelType w:val="hybridMultilevel"/>
    <w:tmpl w:val="8C90D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LWwMLEwMzU2MjVR0lEKTi0uzszPAykwqgUAC8K2QywAAAA="/>
  </w:docVars>
  <w:rsids>
    <w:rsidRoot w:val="005F06E4"/>
    <w:rsid w:val="00152680"/>
    <w:rsid w:val="00340D78"/>
    <w:rsid w:val="003F16C7"/>
    <w:rsid w:val="005F06E4"/>
    <w:rsid w:val="00A40B0F"/>
    <w:rsid w:val="00AC1C50"/>
    <w:rsid w:val="00B712FB"/>
    <w:rsid w:val="00F838BB"/>
    <w:rsid w:val="00FF164F"/>
    <w:rsid w:val="2D4C9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2AA18"/>
  <w15:chartTrackingRefBased/>
  <w15:docId w15:val="{BE7F9B78-B258-40F4-B1BD-E9748BA8F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12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autoRedefine/>
    <w:qFormat/>
    <w:rsid w:val="00B712FB"/>
    <w:rPr>
      <w:color w:val="385623" w:themeColor="accent6" w:themeShade="80"/>
    </w:rPr>
  </w:style>
  <w:style w:type="character" w:customStyle="1" w:styleId="Style1Char">
    <w:name w:val="Style1 Char"/>
    <w:basedOn w:val="Heading1Char"/>
    <w:link w:val="Style1"/>
    <w:rsid w:val="00B712FB"/>
    <w:rPr>
      <w:rFonts w:asciiTheme="majorHAnsi" w:eastAsiaTheme="majorEastAsia" w:hAnsiTheme="majorHAnsi" w:cstheme="majorBidi"/>
      <w:color w:val="385623" w:themeColor="accent6" w:themeShade="80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B712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F06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0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6E4"/>
  </w:style>
  <w:style w:type="paragraph" w:styleId="Footer">
    <w:name w:val="footer"/>
    <w:basedOn w:val="Normal"/>
    <w:link w:val="FooterChar"/>
    <w:uiPriority w:val="99"/>
    <w:unhideWhenUsed/>
    <w:rsid w:val="005F0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6E4"/>
  </w:style>
  <w:style w:type="table" w:styleId="TableGrid">
    <w:name w:val="Table Grid"/>
    <w:basedOn w:val="TableNormal"/>
    <w:uiPriority w:val="39"/>
    <w:rsid w:val="005F0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Stacey</dc:creator>
  <cp:keywords/>
  <dc:description/>
  <cp:lastModifiedBy>Stacey</cp:lastModifiedBy>
  <cp:revision>2</cp:revision>
  <dcterms:created xsi:type="dcterms:W3CDTF">2020-05-22T17:03:00Z</dcterms:created>
  <dcterms:modified xsi:type="dcterms:W3CDTF">2020-05-22T17:03:00Z</dcterms:modified>
</cp:coreProperties>
</file>